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 วันนี้นะคะ บทที่ 5 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ตเว็บไซต์นะคะ ก็คือการโฆษณาเผยแพร่เว็บไซต์ที่เราสร้างขึ้นมานะคะ ให้เป็นที่รู้จักอย่างทั่วถึง แล้วก็ทั่วโลกเลยเพราะว่าอินเทอร์เน็ต 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 ๆ หรือผู้ใช้งานเนี่ย เข้ามักกะทำการค้นหาข้อมูลเว็บไซต์ผ่านทางพวก Engine หรือว่าเว็บ Directory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ๆก็ได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3-08-24T07:17:06Z</dcterms:created>
  <dcterms:modified xsi:type="dcterms:W3CDTF">2023-08-24T07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สิงหาคม 2566 เวลา 13.37 น.</vt:lpwstr>
  </property>
  <property fmtid="{D5CDD505-2E9C-101B-9397-08002B2CF9AE}" pid="3" name="subtitle">
    <vt:lpwstr/>
  </property>
</Properties>
</file>